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5568E" w14:textId="6F45A9E5" w:rsidR="15FD66D4" w:rsidRDefault="0019268E" w:rsidP="00F14F37">
      <w:pPr>
        <w:pStyle w:val="Heading1"/>
      </w:pPr>
      <w:r>
        <w:rPr>
          <w:sz w:val="36"/>
          <w:szCs w:val="36"/>
        </w:rPr>
        <w:t>Benny Beaver</w:t>
      </w:r>
    </w:p>
    <w:p w14:paraId="6C95DA92" w14:textId="1EDD9CC0" w:rsidR="00F84BB7" w:rsidRDefault="581FBF9A" w:rsidP="69BF0957">
      <w:pPr>
        <w:pStyle w:val="BodyText"/>
        <w:spacing w:before="7" w:line="259" w:lineRule="auto"/>
        <w:ind w:left="1825" w:right="1731"/>
        <w:jc w:val="center"/>
      </w:pPr>
      <w:r>
        <w:t>Corvallis, OR</w:t>
      </w:r>
      <w:r w:rsidRPr="69BF0957">
        <w:rPr>
          <w:rFonts w:ascii="Constantia"/>
          <w:sz w:val="24"/>
          <w:szCs w:val="24"/>
        </w:rPr>
        <w:t xml:space="preserve">| </w:t>
      </w:r>
      <w:r w:rsidR="00493B9B">
        <w:t>Benny.Beaver</w:t>
      </w:r>
      <w:r w:rsidR="2B0B68F7">
        <w:t>@oregonstate.edu</w:t>
      </w:r>
      <w:r w:rsidRPr="69BF0957">
        <w:rPr>
          <w:rFonts w:ascii="Constantia"/>
          <w:sz w:val="24"/>
          <w:szCs w:val="24"/>
        </w:rPr>
        <w:t xml:space="preserve">| </w:t>
      </w:r>
      <w:r w:rsidR="18640148">
        <w:t>(555)-555-5555</w:t>
      </w:r>
    </w:p>
    <w:p w14:paraId="00DB4F3B" w14:textId="74C99071" w:rsidR="00F84BB7" w:rsidRDefault="0019268E" w:rsidP="69BF0957">
      <w:pPr>
        <w:pStyle w:val="BodyText"/>
        <w:ind w:left="0" w:firstLine="0"/>
        <w:rPr>
          <w:sz w:val="12"/>
          <w:szCs w:val="12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73B74432" wp14:editId="58C029D3">
                <wp:extent cx="6230620" cy="266700"/>
                <wp:effectExtent l="0" t="0" r="0" b="0"/>
                <wp:docPr id="1753720941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30620" cy="266700"/>
                          <a:chOff x="0" y="0"/>
                          <a:chExt cx="9692" cy="44"/>
                        </a:xfrm>
                      </wpg:grpSpPr>
                      <wps:wsp>
                        <wps:cNvPr id="1174778048" name="Line 6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C25B23" id="Group 5" o:spid="_x0000_s1026" style="width:490.6pt;height:21pt;mso-position-horizontal-relative:char;mso-position-vertical-relative:line" coordsize="969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">
                <v:line id="Line 6" o:spid="_x0000_s1027" style="position:absolute;visibility:visible;mso-wrap-style:square" from="0,22" to="969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" strokecolor="#bfbfbf" strokeweight="2.16pt">
                  <o:lock v:ext="edit" shapetype="f"/>
                </v:line>
                <w10:anchorlock/>
              </v:group>
            </w:pict>
          </mc:Fallback>
        </mc:AlternateContent>
      </w:r>
    </w:p>
    <w:p w14:paraId="287F024A" w14:textId="25E1A01C" w:rsidR="00F84BB7" w:rsidRDefault="00F84BB7" w:rsidP="00FB195D">
      <w:pPr>
        <w:pStyle w:val="BodyText"/>
        <w:spacing w:line="44" w:lineRule="exact"/>
        <w:ind w:left="94" w:firstLine="0"/>
        <w:rPr>
          <w:sz w:val="4"/>
        </w:rPr>
        <w:sectPr w:rsidR="00F84BB7" w:rsidSect="00FB195D">
          <w:type w:val="continuous"/>
          <w:pgSz w:w="12240" w:h="15840"/>
          <w:pgMar w:top="990" w:right="1080" w:bottom="280" w:left="1160" w:header="720" w:footer="720" w:gutter="0"/>
          <w:cols w:space="720"/>
        </w:sectPr>
      </w:pPr>
    </w:p>
    <w:p w14:paraId="2B8791D9" w14:textId="77777777" w:rsidR="00F84BB7" w:rsidRDefault="00010B11" w:rsidP="00F14F37">
      <w:pPr>
        <w:pStyle w:val="Heading2"/>
      </w:pPr>
      <w:r>
        <w:t>EDUCATION</w:t>
      </w:r>
    </w:p>
    <w:p w14:paraId="065564C7" w14:textId="3CCB3DEA" w:rsidR="00F84BB7" w:rsidRDefault="00010B11" w:rsidP="0019268E">
      <w:pPr>
        <w:ind w:left="144"/>
      </w:pPr>
      <w:r w:rsidRPr="2F486D98">
        <w:rPr>
          <w:b/>
          <w:bCs/>
        </w:rPr>
        <w:t xml:space="preserve">B.S. </w:t>
      </w:r>
      <w:proofErr w:type="spellStart"/>
      <w:r w:rsidR="5ECF0257" w:rsidRPr="2F486D98">
        <w:rPr>
          <w:b/>
          <w:bCs/>
        </w:rPr>
        <w:t>BioHealth</w:t>
      </w:r>
      <w:proofErr w:type="spellEnd"/>
      <w:r w:rsidR="5ECF0257" w:rsidRPr="2F486D98">
        <w:rPr>
          <w:b/>
          <w:bCs/>
        </w:rPr>
        <w:t xml:space="preserve"> Sciences</w:t>
      </w:r>
      <w:r w:rsidRPr="2F486D98">
        <w:rPr>
          <w:b/>
          <w:bCs/>
        </w:rPr>
        <w:t xml:space="preserve">, </w:t>
      </w:r>
      <w:r w:rsidR="4FEC14BA">
        <w:t>Oregon State University</w:t>
      </w:r>
      <w:r>
        <w:t xml:space="preserve">, </w:t>
      </w:r>
      <w:r w:rsidR="21C9F049">
        <w:t>Corvallis, OR</w:t>
      </w:r>
      <w:r>
        <w:t xml:space="preserve"> </w:t>
      </w:r>
    </w:p>
    <w:p w14:paraId="0AF2F7D2" w14:textId="699900DC" w:rsidR="00F84BB7" w:rsidRDefault="00010B11" w:rsidP="0019268E">
      <w:pPr>
        <w:ind w:left="144"/>
      </w:pPr>
      <w:r>
        <w:t>GPA: 3.75</w:t>
      </w:r>
    </w:p>
    <w:p w14:paraId="2619D96E" w14:textId="222927B0" w:rsidR="00F84BB7" w:rsidRDefault="00DC1D3D">
      <w:pPr>
        <w:pStyle w:val="BodyText"/>
        <w:ind w:left="0" w:firstLine="0"/>
        <w:rPr>
          <w:sz w:val="24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57E3E426" wp14:editId="3BF29962">
                <wp:extent cx="6230620" cy="266700"/>
                <wp:effectExtent l="0" t="0" r="0" b="0"/>
                <wp:docPr id="12947185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30620" cy="266700"/>
                          <a:chOff x="0" y="0"/>
                          <a:chExt cx="9692" cy="44"/>
                        </a:xfrm>
                      </wpg:grpSpPr>
                      <wps:wsp>
                        <wps:cNvPr id="1644770109" name="Line 6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>
              <v:group id="Group 5" style="width:490.6pt;height:21pt;mso-position-horizontal-relative:char;mso-position-vertical-relative:line" coordsize="9692,44" o:spid="_x0000_s1026" w14:anchorId="488027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">
                <v:line id="Line 6" style="position:absolute;visibility:visible;mso-wrap-style:square" o:spid="_x0000_s1027" strokecolor="#bfbfbf" strokeweight="2.16pt" o:connectortype="straight" from="0,22" to="9691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">
                  <o:lock v:ext="edit" shapetype="f"/>
                </v:line>
                <w10:anchorlock/>
              </v:group>
            </w:pict>
          </mc:Fallback>
        </mc:AlternateContent>
      </w:r>
      <w:r>
        <w:br w:type="column"/>
      </w:r>
    </w:p>
    <w:p w14:paraId="6032ABB8" w14:textId="6F5A1EF3" w:rsidR="00F84BB7" w:rsidRDefault="0CC43090" w:rsidP="0019268E">
      <w:pPr>
        <w:pStyle w:val="BodyText"/>
        <w:spacing w:before="185" w:line="259" w:lineRule="auto"/>
        <w:ind w:left="0" w:firstLine="0"/>
      </w:pPr>
      <w:r>
        <w:t>Expected: June 20</w:t>
      </w:r>
      <w:r w:rsidR="00493B9B">
        <w:t>XX</w:t>
      </w:r>
    </w:p>
    <w:p w14:paraId="0032CFBD" w14:textId="77777777" w:rsidR="0019268E" w:rsidRDefault="0019268E" w:rsidP="00DC1D3D">
      <w:pPr>
        <w:pStyle w:val="BodyText"/>
        <w:spacing w:before="185" w:line="259" w:lineRule="auto"/>
        <w:ind w:left="-138" w:firstLine="0"/>
      </w:pPr>
    </w:p>
    <w:p w14:paraId="32CFD03A" w14:textId="598E92A0" w:rsidR="0019268E" w:rsidRDefault="0019268E" w:rsidP="0019268E">
      <w:pPr>
        <w:pStyle w:val="BodyText"/>
        <w:spacing w:before="185" w:line="259" w:lineRule="auto"/>
        <w:ind w:left="0" w:firstLine="0"/>
        <w:sectPr w:rsidR="0019268E">
          <w:type w:val="continuous"/>
          <w:pgSz w:w="12240" w:h="15840"/>
          <w:pgMar w:top="1200" w:right="1080" w:bottom="280" w:left="1160" w:header="720" w:footer="720" w:gutter="0"/>
          <w:cols w:num="2" w:space="720" w:equalWidth="0">
            <w:col w:w="6761" w:space="962"/>
            <w:col w:w="2277"/>
          </w:cols>
        </w:sectPr>
      </w:pPr>
    </w:p>
    <w:p w14:paraId="246C49E7" w14:textId="7AB9C42C" w:rsidR="00DC1D3D" w:rsidRDefault="2F24E855" w:rsidP="00F14F37">
      <w:pPr>
        <w:pStyle w:val="Heading2"/>
      </w:pPr>
      <w:r>
        <w:t>PROFESSIONAL EXPERIENCE</w:t>
      </w:r>
    </w:p>
    <w:p w14:paraId="14EFF277" w14:textId="25B44AEE" w:rsidR="00D4467A" w:rsidRDefault="2F24E855" w:rsidP="009B1594">
      <w:pPr>
        <w:tabs>
          <w:tab w:val="left" w:pos="8127"/>
        </w:tabs>
        <w:ind w:left="144"/>
      </w:pPr>
      <w:r w:rsidRPr="2F486D98">
        <w:rPr>
          <w:b/>
          <w:bCs/>
        </w:rPr>
        <w:t xml:space="preserve">Administrative Assistant, </w:t>
      </w:r>
      <w:r>
        <w:t>Mentor Collective Center                                                           Sept. 20</w:t>
      </w:r>
      <w:r w:rsidR="0019268E">
        <w:t>XX</w:t>
      </w:r>
      <w:r>
        <w:t xml:space="preserve"> </w:t>
      </w:r>
      <w:r w:rsidR="00D4467A">
        <w:t>–</w:t>
      </w:r>
      <w:r>
        <w:t xml:space="preserve"> Present</w:t>
      </w:r>
    </w:p>
    <w:p w14:paraId="1FB2E79E" w14:textId="5EA256FC" w:rsidR="2F24E855" w:rsidRPr="00D4467A" w:rsidRDefault="2F24E855" w:rsidP="00D4467A">
      <w:pPr>
        <w:tabs>
          <w:tab w:val="left" w:pos="8127"/>
        </w:tabs>
        <w:ind w:left="144"/>
        <w:rPr>
          <w:i/>
          <w:iCs/>
        </w:rPr>
      </w:pPr>
      <w:r w:rsidRPr="00D4467A">
        <w:rPr>
          <w:i/>
          <w:iCs/>
        </w:rPr>
        <w:t>Oregon State University, Corvallis, OR</w:t>
      </w:r>
      <w:r w:rsidRPr="00D4467A">
        <w:rPr>
          <w:i/>
          <w:iCs/>
        </w:rPr>
        <w:tab/>
      </w:r>
    </w:p>
    <w:p w14:paraId="41B24ED0" w14:textId="2B3D30C4" w:rsidR="00D4467A" w:rsidRPr="00D4467A" w:rsidRDefault="2F24E855" w:rsidP="00D4467A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 xml:space="preserve">Completed office tasks </w:t>
      </w:r>
      <w:r w:rsidR="00D4467A" w:rsidRPr="00D4467A">
        <w:t>by organizing mail, completing accurate data entry, and maintaining detailed records for 300</w:t>
      </w:r>
      <w:r w:rsidR="00932CCE">
        <w:t>+</w:t>
      </w:r>
      <w:r w:rsidR="00D4467A" w:rsidRPr="00D4467A">
        <w:t xml:space="preserve"> student interactions each term. </w:t>
      </w:r>
    </w:p>
    <w:p w14:paraId="36D6736D" w14:textId="645E6378" w:rsidR="00D4467A" w:rsidRPr="00D4467A" w:rsidRDefault="00D4467A" w:rsidP="00D4467A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D</w:t>
      </w:r>
      <w:r w:rsidRPr="00D4467A">
        <w:t>rove higher student engagement by producing and managing social media content across Instagram</w:t>
      </w:r>
      <w:r>
        <w:t xml:space="preserve"> and TikTok</w:t>
      </w:r>
      <w:r w:rsidRPr="00D4467A">
        <w:t xml:space="preserve"> resulting in a 20–30% growth in post interactions.</w:t>
      </w:r>
    </w:p>
    <w:p w14:paraId="26001023" w14:textId="6DF46A02" w:rsidR="69BF0957" w:rsidRDefault="69BF0957" w:rsidP="00D4467A">
      <w:pPr>
        <w:pStyle w:val="ListParagraph"/>
        <w:tabs>
          <w:tab w:val="left" w:pos="572"/>
        </w:tabs>
        <w:ind w:firstLine="0"/>
      </w:pPr>
    </w:p>
    <w:p w14:paraId="78334FE1" w14:textId="376F77EA" w:rsidR="2F50B451" w:rsidRDefault="2F50B451" w:rsidP="69BF0957">
      <w:pPr>
        <w:tabs>
          <w:tab w:val="left" w:pos="8127"/>
        </w:tabs>
        <w:spacing w:line="303" w:lineRule="exact"/>
        <w:ind w:left="148"/>
      </w:pPr>
      <w:r w:rsidRPr="69BF0957">
        <w:rPr>
          <w:b/>
          <w:bCs/>
        </w:rPr>
        <w:t>Evening Receptionist,</w:t>
      </w:r>
      <w:r w:rsidR="1E13AF18" w:rsidRPr="69BF0957">
        <w:rPr>
          <w:b/>
          <w:bCs/>
        </w:rPr>
        <w:t xml:space="preserve"> </w:t>
      </w:r>
      <w:r>
        <w:t>Animal Lovers Veterinary Clinic                                                      Sept. 20</w:t>
      </w:r>
      <w:r w:rsidR="0019268E">
        <w:t>XX</w:t>
      </w:r>
      <w:r>
        <w:t xml:space="preserve"> - Present</w:t>
      </w:r>
    </w:p>
    <w:p w14:paraId="6A221437" w14:textId="42F20719" w:rsidR="2F50B451" w:rsidRPr="00D4467A" w:rsidRDefault="2F50B451" w:rsidP="69BF0957">
      <w:pPr>
        <w:tabs>
          <w:tab w:val="left" w:pos="8127"/>
        </w:tabs>
        <w:spacing w:line="303" w:lineRule="exact"/>
        <w:ind w:left="148"/>
        <w:rPr>
          <w:i/>
          <w:iCs/>
        </w:rPr>
      </w:pPr>
      <w:r>
        <w:t xml:space="preserve"> </w:t>
      </w:r>
      <w:r w:rsidRPr="00D4467A">
        <w:rPr>
          <w:i/>
          <w:iCs/>
        </w:rPr>
        <w:t>Philomath, OR</w:t>
      </w:r>
      <w:r w:rsidRPr="00D4467A">
        <w:rPr>
          <w:i/>
          <w:iCs/>
        </w:rPr>
        <w:tab/>
      </w:r>
    </w:p>
    <w:p w14:paraId="0355D223" w14:textId="3DD3F66C" w:rsidR="00D4467A" w:rsidRDefault="00932CCE" w:rsidP="00D4467A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 xml:space="preserve">Assisted 15-25 clients per shift with check-ins and questions contributing to shorter </w:t>
      </w:r>
      <w:proofErr w:type="gramStart"/>
      <w:r>
        <w:t>wait</w:t>
      </w:r>
      <w:proofErr w:type="gramEnd"/>
      <w:r>
        <w:t xml:space="preserve"> times and better customer experiences</w:t>
      </w:r>
      <w:r w:rsidR="07937C6A">
        <w:t xml:space="preserve">. </w:t>
      </w:r>
    </w:p>
    <w:p w14:paraId="782CF8B0" w14:textId="1DF72ACC" w:rsidR="07937C6A" w:rsidRDefault="00D4467A" w:rsidP="00493B9B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 w:rsidRPr="00D4467A">
        <w:t>Created new client and pet accounts and explained service costs clearly to help owners understand treatment plans and billing</w:t>
      </w:r>
      <w:r w:rsidR="00932CCE">
        <w:t xml:space="preserve"> upfront</w:t>
      </w:r>
      <w:r w:rsidRPr="00D4467A">
        <w:t>.</w:t>
      </w:r>
    </w:p>
    <w:p w14:paraId="19D56573" w14:textId="77271417" w:rsidR="69BF0957" w:rsidRDefault="00ED5E2C" w:rsidP="69BF0957">
      <w:pPr>
        <w:pStyle w:val="ListParagraph"/>
        <w:tabs>
          <w:tab w:val="left" w:pos="572"/>
        </w:tabs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313AA2C7" wp14:editId="31837FD7">
                <wp:extent cx="6086475" cy="161925"/>
                <wp:effectExtent l="0" t="0" r="0" b="0"/>
                <wp:docPr id="3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161925"/>
                          <a:chOff x="0" y="0"/>
                          <a:chExt cx="9692" cy="44"/>
                        </a:xfrm>
                      </wpg:grpSpPr>
                      <wps:wsp>
                        <wps:cNvPr id="4" name="Line 6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>
              <v:group id="Group 5" style="width:479.25pt;height:12.75pt;mso-position-horizontal-relative:char;mso-position-vertical-relative:line" coordsize="9692,44" o:spid="_x0000_s1026" w14:anchorId="180AB7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">
                <v:line id="Line 6" style="position:absolute;visibility:visible;mso-wrap-style:square" o:spid="_x0000_s1027" strokecolor="#bfbfbf" strokeweight="2.16pt" o:connectortype="straight" from="0,22" to="9691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">
                  <o:lock v:ext="edit" shapetype="f"/>
                </v:line>
                <w10:anchorlock/>
              </v:group>
            </w:pict>
          </mc:Fallback>
        </mc:AlternateContent>
      </w:r>
    </w:p>
    <w:p w14:paraId="6F3B1812" w14:textId="4ECBF749" w:rsidR="2F24E855" w:rsidRDefault="2F24E855" w:rsidP="00F14F37">
      <w:pPr>
        <w:pStyle w:val="Heading2"/>
      </w:pPr>
      <w:r>
        <w:t>LEADERSHIP AND SERVICE</w:t>
      </w:r>
    </w:p>
    <w:p w14:paraId="44FD5660" w14:textId="408CD505" w:rsidR="00F84BB7" w:rsidRDefault="75097F6F" w:rsidP="2F486D98">
      <w:pPr>
        <w:tabs>
          <w:tab w:val="left" w:pos="8127"/>
        </w:tabs>
        <w:spacing w:line="276" w:lineRule="auto"/>
        <w:ind w:left="148"/>
      </w:pPr>
      <w:r w:rsidRPr="2F486D98">
        <w:rPr>
          <w:b/>
          <w:bCs/>
        </w:rPr>
        <w:t>Math Tutor,</w:t>
      </w:r>
      <w:r w:rsidR="3BECDE43">
        <w:t xml:space="preserve"> Oregon State University</w:t>
      </w:r>
      <w:r w:rsidR="4AAE14AE">
        <w:t xml:space="preserve">                                                                            Sept. 20</w:t>
      </w:r>
      <w:r w:rsidR="0019268E">
        <w:t>XX</w:t>
      </w:r>
      <w:r w:rsidR="4AAE14AE">
        <w:t xml:space="preserve"> </w:t>
      </w:r>
      <w:r w:rsidR="00493B9B">
        <w:t>–</w:t>
      </w:r>
      <w:r w:rsidR="4AAE14AE">
        <w:t xml:space="preserve"> </w:t>
      </w:r>
      <w:r w:rsidR="00493B9B">
        <w:t>June 20XX</w:t>
      </w:r>
    </w:p>
    <w:p w14:paraId="7F7D3BBE" w14:textId="77777777" w:rsidR="00F84BB7" w:rsidRPr="00932CCE" w:rsidRDefault="3BECDE43" w:rsidP="69BF0957">
      <w:pPr>
        <w:tabs>
          <w:tab w:val="left" w:pos="8127"/>
        </w:tabs>
        <w:spacing w:line="303" w:lineRule="exact"/>
        <w:ind w:left="148"/>
        <w:rPr>
          <w:i/>
          <w:iCs/>
        </w:rPr>
      </w:pPr>
      <w:r w:rsidRPr="69BF0957">
        <w:t xml:space="preserve"> </w:t>
      </w:r>
      <w:r w:rsidRPr="00932CCE">
        <w:rPr>
          <w:i/>
          <w:iCs/>
        </w:rPr>
        <w:t>Corvallis, OR</w:t>
      </w:r>
      <w:r w:rsidRPr="00932CCE">
        <w:rPr>
          <w:i/>
          <w:iCs/>
        </w:rPr>
        <w:tab/>
      </w:r>
    </w:p>
    <w:p w14:paraId="6A927F5D" w14:textId="2897ECFF" w:rsidR="00F84BB7" w:rsidRPr="00932CCE" w:rsidRDefault="00932CCE" w:rsidP="00932CCE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 w:rsidRPr="00932CCE">
        <w:t>Tutored 20</w:t>
      </w:r>
      <w:r>
        <w:t>+</w:t>
      </w:r>
      <w:r w:rsidRPr="00932CCE">
        <w:t xml:space="preserve"> students per term in math ranging from algebra to calculus, helping many improve their test scores and overall class performance.</w:t>
      </w:r>
    </w:p>
    <w:p w14:paraId="27E2217F" w14:textId="783B5DAD" w:rsidR="00F84BB7" w:rsidRDefault="3FE8354F" w:rsidP="69BF0957">
      <w:pPr>
        <w:pStyle w:val="ListParagraph"/>
        <w:numPr>
          <w:ilvl w:val="1"/>
          <w:numId w:val="1"/>
        </w:numPr>
        <w:tabs>
          <w:tab w:val="left" w:pos="572"/>
        </w:tabs>
        <w:ind w:left="571" w:hanging="283"/>
      </w:pPr>
      <w:r>
        <w:t>Effectively communicated with students from a range of majors, diverse cultural backgrounds, and abilities ensuring understanding and mastery of concepts.</w:t>
      </w:r>
    </w:p>
    <w:p w14:paraId="0F7D7E5B" w14:textId="159EFDAA" w:rsidR="00F84BB7" w:rsidRDefault="392F174E" w:rsidP="69BF0957">
      <w:pPr>
        <w:tabs>
          <w:tab w:val="left" w:pos="7785"/>
        </w:tabs>
        <w:spacing w:before="183"/>
        <w:ind w:left="145"/>
        <w:contextualSpacing/>
      </w:pPr>
      <w:r w:rsidRPr="69BF0957">
        <w:rPr>
          <w:b/>
          <w:bCs/>
        </w:rPr>
        <w:t>International</w:t>
      </w:r>
      <w:r w:rsidR="3FE8354F" w:rsidRPr="69BF0957">
        <w:rPr>
          <w:b/>
          <w:bCs/>
        </w:rPr>
        <w:t xml:space="preserve"> Service Learning</w:t>
      </w:r>
      <w:r w:rsidRPr="69BF0957">
        <w:rPr>
          <w:b/>
          <w:bCs/>
          <w:i/>
          <w:iCs/>
        </w:rPr>
        <w:t xml:space="preserve">, </w:t>
      </w:r>
      <w:r w:rsidR="4DF95EB7">
        <w:t>Pink Heart Rural Medicine Services</w:t>
      </w:r>
      <w:r w:rsidR="3A1A6668">
        <w:t xml:space="preserve">                            </w:t>
      </w:r>
      <w:r w:rsidR="11737AF2">
        <w:t xml:space="preserve">        </w:t>
      </w:r>
      <w:r w:rsidR="52C878CE">
        <w:t>June</w:t>
      </w:r>
      <w:r w:rsidR="3A1A6668">
        <w:t xml:space="preserve"> - </w:t>
      </w:r>
      <w:r w:rsidR="259DF0ED">
        <w:t>Sept</w:t>
      </w:r>
      <w:r w:rsidR="3A1A6668">
        <w:t>. 20</w:t>
      </w:r>
      <w:r w:rsidR="0019268E">
        <w:t>XX</w:t>
      </w:r>
    </w:p>
    <w:p w14:paraId="1142A453" w14:textId="746DAB80" w:rsidR="00F84BB7" w:rsidRPr="00932CCE" w:rsidRDefault="4DF95EB7" w:rsidP="69BF0957">
      <w:pPr>
        <w:tabs>
          <w:tab w:val="left" w:pos="7785"/>
        </w:tabs>
        <w:spacing w:before="183"/>
        <w:ind w:left="145"/>
        <w:contextualSpacing/>
        <w:rPr>
          <w:i/>
          <w:iCs/>
        </w:rPr>
      </w:pPr>
      <w:r w:rsidRPr="00932CCE">
        <w:rPr>
          <w:i/>
          <w:iCs/>
        </w:rPr>
        <w:t>San Jose, Costa Rica</w:t>
      </w:r>
    </w:p>
    <w:p w14:paraId="478DE2EB" w14:textId="6E0D319C" w:rsidR="00932CCE" w:rsidRPr="00932CCE" w:rsidRDefault="3B085BAA" w:rsidP="00932CCE">
      <w:pPr>
        <w:pStyle w:val="ListParagraph"/>
        <w:numPr>
          <w:ilvl w:val="1"/>
          <w:numId w:val="1"/>
        </w:numPr>
        <w:tabs>
          <w:tab w:val="left" w:pos="572"/>
        </w:tabs>
        <w:spacing w:before="19" w:line="240" w:lineRule="auto"/>
        <w:ind w:left="571" w:hanging="283"/>
      </w:pPr>
      <w:r>
        <w:t>S</w:t>
      </w:r>
      <w:r w:rsidR="00932CCE" w:rsidRPr="00932CCE">
        <w:t>hadowed five family physicians and assisted in providing care to 200+ rural patients, gaining firsthand experience with community</w:t>
      </w:r>
      <w:r w:rsidR="00932CCE">
        <w:t>-based</w:t>
      </w:r>
      <w:r w:rsidR="00932CCE" w:rsidRPr="00932CCE">
        <w:t xml:space="preserve"> medicine. </w:t>
      </w:r>
    </w:p>
    <w:p w14:paraId="29471D20" w14:textId="72249831" w:rsidR="00932CCE" w:rsidRPr="00932CCE" w:rsidRDefault="00932CCE" w:rsidP="00932CCE">
      <w:pPr>
        <w:pStyle w:val="ListParagraph"/>
        <w:numPr>
          <w:ilvl w:val="1"/>
          <w:numId w:val="1"/>
        </w:numPr>
        <w:tabs>
          <w:tab w:val="left" w:pos="572"/>
        </w:tabs>
        <w:spacing w:before="19" w:line="240" w:lineRule="auto"/>
        <w:ind w:left="571" w:hanging="283"/>
      </w:pPr>
      <w:r w:rsidRPr="00932CCE">
        <w:t xml:space="preserve">Conducted patient interviews with </w:t>
      </w:r>
      <w:r>
        <w:t>45</w:t>
      </w:r>
      <w:r w:rsidRPr="00932CCE">
        <w:t xml:space="preserve"> individuals experiencing gastrointestinal symptoms to gather case histories used by practitioners. </w:t>
      </w:r>
    </w:p>
    <w:p w14:paraId="151D3897" w14:textId="1BA5DBCC" w:rsidR="00932CCE" w:rsidRDefault="00932CCE" w:rsidP="00932CCE">
      <w:pPr>
        <w:pStyle w:val="ListParagraph"/>
        <w:numPr>
          <w:ilvl w:val="1"/>
          <w:numId w:val="1"/>
        </w:numPr>
        <w:tabs>
          <w:tab w:val="left" w:pos="572"/>
        </w:tabs>
        <w:spacing w:before="19" w:line="240" w:lineRule="auto"/>
        <w:ind w:left="571" w:hanging="283"/>
      </w:pPr>
      <w:r>
        <w:t>S</w:t>
      </w:r>
      <w:r w:rsidRPr="00932CCE">
        <w:t xml:space="preserve">trengthened Spanish </w:t>
      </w:r>
      <w:r>
        <w:t xml:space="preserve">speaking </w:t>
      </w:r>
      <w:r w:rsidRPr="00932CCE">
        <w:t xml:space="preserve">skills, especially medical vocabulary and </w:t>
      </w:r>
      <w:r w:rsidR="009B1594" w:rsidRPr="00932CCE">
        <w:t>cross</w:t>
      </w:r>
      <w:r w:rsidR="009B1594">
        <w:t>-cultural</w:t>
      </w:r>
      <w:r w:rsidRPr="00932CCE">
        <w:t xml:space="preserve"> communication.</w:t>
      </w:r>
    </w:p>
    <w:p w14:paraId="2C715247" w14:textId="77777777" w:rsidR="00932CCE" w:rsidRDefault="00932CCE" w:rsidP="00932CCE">
      <w:pPr>
        <w:tabs>
          <w:tab w:val="left" w:pos="572"/>
        </w:tabs>
        <w:spacing w:before="19"/>
      </w:pPr>
    </w:p>
    <w:p w14:paraId="09E7FB62" w14:textId="49E9C0D9" w:rsidR="00F84BB7" w:rsidRDefault="6E7C54CE" w:rsidP="2F486D98">
      <w:pPr>
        <w:tabs>
          <w:tab w:val="left" w:pos="7797"/>
        </w:tabs>
        <w:spacing w:before="211"/>
        <w:ind w:left="145"/>
        <w:contextualSpacing/>
      </w:pPr>
      <w:r w:rsidRPr="69BF0957">
        <w:rPr>
          <w:b/>
          <w:bCs/>
        </w:rPr>
        <w:t xml:space="preserve">Event </w:t>
      </w:r>
      <w:r w:rsidR="594E7E61" w:rsidRPr="69BF0957">
        <w:rPr>
          <w:b/>
          <w:bCs/>
        </w:rPr>
        <w:t xml:space="preserve">Coordinator, </w:t>
      </w:r>
      <w:r w:rsidR="594E7E61" w:rsidRPr="2F486D98">
        <w:t>OSU</w:t>
      </w:r>
      <w:r w:rsidR="487A673C">
        <w:t xml:space="preserve"> Advocate for Justice Club</w:t>
      </w:r>
      <w:r w:rsidR="65536025">
        <w:rPr>
          <w:spacing w:val="-22"/>
        </w:rPr>
        <w:t xml:space="preserve">                                                   </w:t>
      </w:r>
      <w:r w:rsidR="6ED340B0">
        <w:rPr>
          <w:spacing w:val="-22"/>
        </w:rPr>
        <w:t xml:space="preserve">     </w:t>
      </w:r>
      <w:r w:rsidR="0019268E">
        <w:tab/>
        <w:t>Oct. 20XX</w:t>
      </w:r>
      <w:r w:rsidR="65536025">
        <w:t xml:space="preserve"> - M</w:t>
      </w:r>
      <w:r w:rsidR="3E74EAD1">
        <w:t>a</w:t>
      </w:r>
      <w:r w:rsidR="25480095">
        <w:t>y</w:t>
      </w:r>
      <w:r w:rsidR="65536025">
        <w:t xml:space="preserve"> 20</w:t>
      </w:r>
      <w:r w:rsidR="0019268E">
        <w:t>XX</w:t>
      </w:r>
    </w:p>
    <w:p w14:paraId="75FBFC8B" w14:textId="30D2273A" w:rsidR="00F84BB7" w:rsidRPr="00932CCE" w:rsidRDefault="3A3A00EE" w:rsidP="69BF0957">
      <w:pPr>
        <w:tabs>
          <w:tab w:val="left" w:pos="7797"/>
        </w:tabs>
        <w:spacing w:before="211" w:line="259" w:lineRule="auto"/>
        <w:ind w:left="145"/>
        <w:contextualSpacing/>
        <w:rPr>
          <w:i/>
          <w:iCs/>
        </w:rPr>
      </w:pPr>
      <w:r w:rsidRPr="00932CCE">
        <w:rPr>
          <w:i/>
          <w:iCs/>
        </w:rPr>
        <w:t>Corvallis, OR</w:t>
      </w:r>
      <w:r w:rsidRPr="00932CCE">
        <w:rPr>
          <w:i/>
          <w:iCs/>
        </w:rPr>
        <w:tab/>
      </w:r>
    </w:p>
    <w:p w14:paraId="296CB661" w14:textId="7B2A5EA2" w:rsidR="00932CCE" w:rsidRPr="00932CCE" w:rsidRDefault="511483D3" w:rsidP="00932CCE">
      <w:pPr>
        <w:pStyle w:val="ListParagraph"/>
        <w:numPr>
          <w:ilvl w:val="1"/>
          <w:numId w:val="1"/>
        </w:numPr>
        <w:tabs>
          <w:tab w:val="left" w:pos="572"/>
        </w:tabs>
        <w:spacing w:before="18" w:line="240" w:lineRule="auto"/>
        <w:ind w:left="571" w:hanging="283"/>
      </w:pPr>
      <w:r>
        <w:t>C</w:t>
      </w:r>
      <w:r w:rsidR="00932CCE" w:rsidRPr="00932CCE">
        <w:t xml:space="preserve">oordinated three major service events, including a campus wide Breast Cancer Walk with strong student turnout. </w:t>
      </w:r>
    </w:p>
    <w:p w14:paraId="7DB7950B" w14:textId="7B9CCD40" w:rsidR="00F84BB7" w:rsidRPr="00493B9B" w:rsidRDefault="00932CCE" w:rsidP="00493B9B">
      <w:pPr>
        <w:pStyle w:val="ListParagraph"/>
        <w:numPr>
          <w:ilvl w:val="1"/>
          <w:numId w:val="1"/>
        </w:numPr>
        <w:tabs>
          <w:tab w:val="left" w:pos="572"/>
        </w:tabs>
        <w:spacing w:before="18" w:line="240" w:lineRule="auto"/>
        <w:ind w:left="571" w:hanging="283"/>
      </w:pPr>
      <w:r w:rsidRPr="00932CCE">
        <w:t>Oversaw a $</w:t>
      </w:r>
      <w:r>
        <w:t>1,5</w:t>
      </w:r>
      <w:r w:rsidRPr="00932CCE">
        <w:t>00 annual budget by tracking expenses and presenting monthly financial updates</w:t>
      </w:r>
      <w:r>
        <w:t>.</w:t>
      </w:r>
    </w:p>
    <w:p w14:paraId="0DE86DD9" w14:textId="5298378C" w:rsidR="00493B9B" w:rsidRPr="00932CCE" w:rsidRDefault="009B1594" w:rsidP="00493B9B">
      <w:pPr>
        <w:tabs>
          <w:tab w:val="left" w:pos="572"/>
        </w:tabs>
        <w:spacing w:before="18"/>
        <w:ind w:left="288"/>
        <w:rPr>
          <w:sz w:val="18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6ACEB336" wp14:editId="16BE0A11">
                <wp:extent cx="6086475" cy="161925"/>
                <wp:effectExtent l="0" t="0" r="0" b="0"/>
                <wp:docPr id="182365534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161925"/>
                          <a:chOff x="0" y="0"/>
                          <a:chExt cx="9692" cy="44"/>
                        </a:xfrm>
                      </wpg:grpSpPr>
                      <wps:wsp>
                        <wps:cNvPr id="957352941" name="Line 6"/>
                        <wps:cNvCnPr>
                          <a:cxnSpLocks/>
                        </wps:cNvCnPr>
                        <wps:spPr bwMode="auto">
                          <a:xfrm>
                            <a:off x="0" y="22"/>
                            <a:ext cx="969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CA52EA" id="Group 5" o:spid="_x0000_s1026" style="width:479.25pt;height:12.75pt;mso-position-horizontal-relative:char;mso-position-vertical-relative:line" coordsize="969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">
                <v:line id="Line 6" o:spid="_x0000_s1027" style="position:absolute;visibility:visible;mso-wrap-style:square" from="0,22" to="969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" strokecolor="#bfbfbf" strokeweight="2.16pt">
                  <o:lock v:ext="edit" shapetype="f"/>
                </v:line>
                <w10:anchorlock/>
              </v:group>
            </w:pict>
          </mc:Fallback>
        </mc:AlternateContent>
      </w:r>
    </w:p>
    <w:p w14:paraId="339D9D26" w14:textId="48242196" w:rsidR="2F486D98" w:rsidRDefault="2F486D98" w:rsidP="2F486D98">
      <w:pPr>
        <w:pStyle w:val="BodyText"/>
        <w:spacing w:line="44" w:lineRule="exact"/>
        <w:ind w:left="94" w:firstLine="0"/>
      </w:pPr>
    </w:p>
    <w:p w14:paraId="34A843C2" w14:textId="117ABB20" w:rsidR="00F84BB7" w:rsidRDefault="00F84BB7" w:rsidP="00FB195D">
      <w:pPr>
        <w:pStyle w:val="BodyText"/>
        <w:spacing w:line="44" w:lineRule="exact"/>
        <w:ind w:left="94" w:firstLine="0"/>
        <w:rPr>
          <w:sz w:val="4"/>
        </w:rPr>
        <w:sectPr w:rsidR="00F84BB7">
          <w:type w:val="continuous"/>
          <w:pgSz w:w="12240" w:h="15840"/>
          <w:pgMar w:top="1200" w:right="1080" w:bottom="280" w:left="1160" w:header="720" w:footer="720" w:gutter="0"/>
          <w:cols w:space="720"/>
        </w:sectPr>
      </w:pPr>
    </w:p>
    <w:p w14:paraId="602F1694" w14:textId="364804FA" w:rsidR="00F84BB7" w:rsidRDefault="00932CCE" w:rsidP="00F14F37">
      <w:pPr>
        <w:pStyle w:val="Heading2"/>
      </w:pPr>
      <w:r>
        <w:t>SKILLS AND CERTIFICATIONS</w:t>
      </w:r>
    </w:p>
    <w:p w14:paraId="65E02923" w14:textId="508DF35D" w:rsidR="009B1594" w:rsidRDefault="009B1594" w:rsidP="009B1594">
      <w:pPr>
        <w:ind w:left="144" w:right="-3198"/>
      </w:pPr>
      <w:r w:rsidRPr="2F486D98">
        <w:rPr>
          <w:b/>
          <w:bCs/>
        </w:rPr>
        <w:t xml:space="preserve">Computer Skills: </w:t>
      </w:r>
      <w:r>
        <w:t xml:space="preserve">Microsoft </w:t>
      </w:r>
      <w:r w:rsidRPr="009B1594">
        <w:t xml:space="preserve">Office Suite, </w:t>
      </w:r>
      <w:r>
        <w:t>Canva</w:t>
      </w:r>
      <w:r w:rsidRPr="009B1594">
        <w:t>, Social Media platforms (Instagram, TikTok</w:t>
      </w:r>
      <w:r>
        <w:t>), Data Entry</w:t>
      </w:r>
    </w:p>
    <w:p w14:paraId="3881C7F1" w14:textId="3F71B610" w:rsidR="009B1594" w:rsidRDefault="009B1594" w:rsidP="002024AD">
      <w:pPr>
        <w:ind w:left="144" w:right="-3198"/>
      </w:pPr>
      <w:r>
        <w:rPr>
          <w:b/>
          <w:bCs/>
        </w:rPr>
        <w:t>Certifications</w:t>
      </w:r>
      <w:r w:rsidRPr="2F486D98">
        <w:rPr>
          <w:b/>
          <w:bCs/>
        </w:rPr>
        <w:t>:</w:t>
      </w:r>
      <w:r>
        <w:t xml:space="preserve"> CPR and First Aid (Current)</w:t>
      </w:r>
    </w:p>
    <w:sectPr w:rsidR="009B1594">
      <w:type w:val="continuous"/>
      <w:pgSz w:w="12240" w:h="15840"/>
      <w:pgMar w:top="1200" w:right="1080" w:bottom="280" w:left="1160" w:header="720" w:footer="720" w:gutter="0"/>
      <w:cols w:num="2" w:space="720" w:equalWidth="0">
        <w:col w:w="6702" w:space="1159"/>
        <w:col w:w="213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F6226A"/>
    <w:multiLevelType w:val="hybridMultilevel"/>
    <w:tmpl w:val="068098BE"/>
    <w:lvl w:ilvl="0" w:tplc="315034D6">
      <w:numFmt w:val="bullet"/>
      <w:lvlText w:val=""/>
      <w:lvlJc w:val="left"/>
      <w:pPr>
        <w:ind w:left="571" w:hanging="28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75F83096">
      <w:numFmt w:val="bullet"/>
      <w:lvlText w:val="•"/>
      <w:lvlJc w:val="left"/>
      <w:pPr>
        <w:ind w:left="1522" w:hanging="282"/>
      </w:pPr>
      <w:rPr>
        <w:rFonts w:hint="default"/>
      </w:rPr>
    </w:lvl>
    <w:lvl w:ilvl="2" w:tplc="6A1C2EE8">
      <w:numFmt w:val="bullet"/>
      <w:lvlText w:val="•"/>
      <w:lvlJc w:val="left"/>
      <w:pPr>
        <w:ind w:left="2464" w:hanging="282"/>
      </w:pPr>
      <w:rPr>
        <w:rFonts w:hint="default"/>
      </w:rPr>
    </w:lvl>
    <w:lvl w:ilvl="3" w:tplc="DCB80166">
      <w:numFmt w:val="bullet"/>
      <w:lvlText w:val="•"/>
      <w:lvlJc w:val="left"/>
      <w:pPr>
        <w:ind w:left="3406" w:hanging="282"/>
      </w:pPr>
      <w:rPr>
        <w:rFonts w:hint="default"/>
      </w:rPr>
    </w:lvl>
    <w:lvl w:ilvl="4" w:tplc="15468D26">
      <w:numFmt w:val="bullet"/>
      <w:lvlText w:val="•"/>
      <w:lvlJc w:val="left"/>
      <w:pPr>
        <w:ind w:left="4348" w:hanging="282"/>
      </w:pPr>
      <w:rPr>
        <w:rFonts w:hint="default"/>
      </w:rPr>
    </w:lvl>
    <w:lvl w:ilvl="5" w:tplc="74542008">
      <w:numFmt w:val="bullet"/>
      <w:lvlText w:val="•"/>
      <w:lvlJc w:val="left"/>
      <w:pPr>
        <w:ind w:left="5290" w:hanging="282"/>
      </w:pPr>
      <w:rPr>
        <w:rFonts w:hint="default"/>
      </w:rPr>
    </w:lvl>
    <w:lvl w:ilvl="6" w:tplc="506C8D8E">
      <w:numFmt w:val="bullet"/>
      <w:lvlText w:val="•"/>
      <w:lvlJc w:val="left"/>
      <w:pPr>
        <w:ind w:left="6232" w:hanging="282"/>
      </w:pPr>
      <w:rPr>
        <w:rFonts w:hint="default"/>
      </w:rPr>
    </w:lvl>
    <w:lvl w:ilvl="7" w:tplc="162E65D8">
      <w:numFmt w:val="bullet"/>
      <w:lvlText w:val="•"/>
      <w:lvlJc w:val="left"/>
      <w:pPr>
        <w:ind w:left="7174" w:hanging="282"/>
      </w:pPr>
      <w:rPr>
        <w:rFonts w:hint="default"/>
      </w:rPr>
    </w:lvl>
    <w:lvl w:ilvl="8" w:tplc="A8788284">
      <w:numFmt w:val="bullet"/>
      <w:lvlText w:val="•"/>
      <w:lvlJc w:val="left"/>
      <w:pPr>
        <w:ind w:left="8116" w:hanging="282"/>
      </w:pPr>
      <w:rPr>
        <w:rFonts w:hint="default"/>
      </w:rPr>
    </w:lvl>
  </w:abstractNum>
  <w:abstractNum w:abstractNumId="1" w15:restartNumberingAfterBreak="0">
    <w:nsid w:val="671A11AE"/>
    <w:multiLevelType w:val="hybridMultilevel"/>
    <w:tmpl w:val="D8DCE816"/>
    <w:lvl w:ilvl="0" w:tplc="209205DC">
      <w:start w:val="2"/>
      <w:numFmt w:val="upperLetter"/>
      <w:lvlText w:val="%1"/>
      <w:lvlJc w:val="left"/>
      <w:pPr>
        <w:ind w:left="145" w:hanging="431"/>
      </w:pPr>
      <w:rPr>
        <w:rFonts w:hint="default"/>
      </w:rPr>
    </w:lvl>
    <w:lvl w:ilvl="1" w:tplc="160C4A92">
      <w:numFmt w:val="bullet"/>
      <w:lvlText w:val=""/>
      <w:lvlJc w:val="left"/>
      <w:pPr>
        <w:ind w:left="502" w:hanging="282"/>
      </w:pPr>
      <w:rPr>
        <w:rFonts w:ascii="Symbol" w:eastAsia="Symbol" w:hAnsi="Symbol" w:cs="Symbol" w:hint="default"/>
        <w:w w:val="100"/>
        <w:sz w:val="22"/>
        <w:szCs w:val="22"/>
      </w:rPr>
    </w:lvl>
    <w:lvl w:ilvl="2" w:tplc="4AA637E4">
      <w:numFmt w:val="bullet"/>
      <w:lvlText w:val="•"/>
      <w:lvlJc w:val="left"/>
      <w:pPr>
        <w:ind w:left="1195" w:hanging="282"/>
      </w:pPr>
      <w:rPr>
        <w:rFonts w:hint="default"/>
      </w:rPr>
    </w:lvl>
    <w:lvl w:ilvl="3" w:tplc="83886F72">
      <w:numFmt w:val="bullet"/>
      <w:lvlText w:val="•"/>
      <w:lvlJc w:val="left"/>
      <w:pPr>
        <w:ind w:left="1891" w:hanging="282"/>
      </w:pPr>
      <w:rPr>
        <w:rFonts w:hint="default"/>
      </w:rPr>
    </w:lvl>
    <w:lvl w:ilvl="4" w:tplc="ECB4470E">
      <w:numFmt w:val="bullet"/>
      <w:lvlText w:val="•"/>
      <w:lvlJc w:val="left"/>
      <w:pPr>
        <w:ind w:left="2586" w:hanging="282"/>
      </w:pPr>
      <w:rPr>
        <w:rFonts w:hint="default"/>
      </w:rPr>
    </w:lvl>
    <w:lvl w:ilvl="5" w:tplc="3A2C2B26">
      <w:numFmt w:val="bullet"/>
      <w:lvlText w:val="•"/>
      <w:lvlJc w:val="left"/>
      <w:pPr>
        <w:ind w:left="3282" w:hanging="282"/>
      </w:pPr>
      <w:rPr>
        <w:rFonts w:hint="default"/>
      </w:rPr>
    </w:lvl>
    <w:lvl w:ilvl="6" w:tplc="CFBC0770">
      <w:numFmt w:val="bullet"/>
      <w:lvlText w:val="•"/>
      <w:lvlJc w:val="left"/>
      <w:pPr>
        <w:ind w:left="3978" w:hanging="282"/>
      </w:pPr>
      <w:rPr>
        <w:rFonts w:hint="default"/>
      </w:rPr>
    </w:lvl>
    <w:lvl w:ilvl="7" w:tplc="A244A71A">
      <w:numFmt w:val="bullet"/>
      <w:lvlText w:val="•"/>
      <w:lvlJc w:val="left"/>
      <w:pPr>
        <w:ind w:left="4673" w:hanging="282"/>
      </w:pPr>
      <w:rPr>
        <w:rFonts w:hint="default"/>
      </w:rPr>
    </w:lvl>
    <w:lvl w:ilvl="8" w:tplc="3B049978">
      <w:numFmt w:val="bullet"/>
      <w:lvlText w:val="•"/>
      <w:lvlJc w:val="left"/>
      <w:pPr>
        <w:ind w:left="5369" w:hanging="282"/>
      </w:pPr>
      <w:rPr>
        <w:rFonts w:hint="default"/>
      </w:rPr>
    </w:lvl>
  </w:abstractNum>
  <w:num w:numId="1" w16cid:durableId="1917279401">
    <w:abstractNumId w:val="1"/>
  </w:num>
  <w:num w:numId="2" w16cid:durableId="1696223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zA0M7G0NDUyMTdU0lEKTi0uzszPAykwrAUAPrl7hCwAAAA="/>
  </w:docVars>
  <w:rsids>
    <w:rsidRoot w:val="00F84BB7"/>
    <w:rsid w:val="00010B11"/>
    <w:rsid w:val="000A4978"/>
    <w:rsid w:val="000F11E3"/>
    <w:rsid w:val="001076C8"/>
    <w:rsid w:val="0019268E"/>
    <w:rsid w:val="001C6933"/>
    <w:rsid w:val="002024AD"/>
    <w:rsid w:val="002204E2"/>
    <w:rsid w:val="00360BAD"/>
    <w:rsid w:val="00392AB3"/>
    <w:rsid w:val="003D0009"/>
    <w:rsid w:val="00493B9B"/>
    <w:rsid w:val="004E64DC"/>
    <w:rsid w:val="00514B1B"/>
    <w:rsid w:val="005D6C01"/>
    <w:rsid w:val="0077160F"/>
    <w:rsid w:val="007A5D3C"/>
    <w:rsid w:val="007B6CE1"/>
    <w:rsid w:val="0085116E"/>
    <w:rsid w:val="0085673E"/>
    <w:rsid w:val="00932CCE"/>
    <w:rsid w:val="009B1594"/>
    <w:rsid w:val="009D64E6"/>
    <w:rsid w:val="00CA44CC"/>
    <w:rsid w:val="00D36D3F"/>
    <w:rsid w:val="00D4467A"/>
    <w:rsid w:val="00DC1D3D"/>
    <w:rsid w:val="00ED5E2C"/>
    <w:rsid w:val="00F14F37"/>
    <w:rsid w:val="00F84BB7"/>
    <w:rsid w:val="00FA776E"/>
    <w:rsid w:val="00FB195D"/>
    <w:rsid w:val="00FE5AD2"/>
    <w:rsid w:val="015C168F"/>
    <w:rsid w:val="01F33A85"/>
    <w:rsid w:val="022D47E3"/>
    <w:rsid w:val="05CDC51B"/>
    <w:rsid w:val="07937C6A"/>
    <w:rsid w:val="07E378E9"/>
    <w:rsid w:val="08D1EED8"/>
    <w:rsid w:val="0A14B24C"/>
    <w:rsid w:val="0CC43090"/>
    <w:rsid w:val="11737AF2"/>
    <w:rsid w:val="13F2B01E"/>
    <w:rsid w:val="15FD66D4"/>
    <w:rsid w:val="18640148"/>
    <w:rsid w:val="18EE2F26"/>
    <w:rsid w:val="1BE1CA08"/>
    <w:rsid w:val="1D4B7824"/>
    <w:rsid w:val="1E13AF18"/>
    <w:rsid w:val="21420722"/>
    <w:rsid w:val="21C9F049"/>
    <w:rsid w:val="2362CA6C"/>
    <w:rsid w:val="24AAF0E3"/>
    <w:rsid w:val="25480095"/>
    <w:rsid w:val="254B08C2"/>
    <w:rsid w:val="259DF0ED"/>
    <w:rsid w:val="270B4BAF"/>
    <w:rsid w:val="274891BF"/>
    <w:rsid w:val="29E2ACAC"/>
    <w:rsid w:val="2B0B68F7"/>
    <w:rsid w:val="2B5E125B"/>
    <w:rsid w:val="2B7D82E4"/>
    <w:rsid w:val="2BF093D7"/>
    <w:rsid w:val="2C8B10AA"/>
    <w:rsid w:val="2E42E488"/>
    <w:rsid w:val="2F24E855"/>
    <w:rsid w:val="2F486D98"/>
    <w:rsid w:val="2F50B451"/>
    <w:rsid w:val="30D7DFB5"/>
    <w:rsid w:val="31839A77"/>
    <w:rsid w:val="31C2C53F"/>
    <w:rsid w:val="3725AB9D"/>
    <w:rsid w:val="382AD4A6"/>
    <w:rsid w:val="392F174E"/>
    <w:rsid w:val="3A1A6668"/>
    <w:rsid w:val="3A3A00EE"/>
    <w:rsid w:val="3AB8D65B"/>
    <w:rsid w:val="3B085BAA"/>
    <w:rsid w:val="3BECDE43"/>
    <w:rsid w:val="3E74EAD1"/>
    <w:rsid w:val="3EBE4259"/>
    <w:rsid w:val="3EC3AA3E"/>
    <w:rsid w:val="3FE8354F"/>
    <w:rsid w:val="4053DA7C"/>
    <w:rsid w:val="40BA05BD"/>
    <w:rsid w:val="4614CE6B"/>
    <w:rsid w:val="482E563F"/>
    <w:rsid w:val="487A673C"/>
    <w:rsid w:val="4A392514"/>
    <w:rsid w:val="4AAE14AE"/>
    <w:rsid w:val="4B3DAFA8"/>
    <w:rsid w:val="4B4CCF18"/>
    <w:rsid w:val="4B841BFE"/>
    <w:rsid w:val="4BECEDB2"/>
    <w:rsid w:val="4C09BB93"/>
    <w:rsid w:val="4DF95EB7"/>
    <w:rsid w:val="4FEC14BA"/>
    <w:rsid w:val="511483D3"/>
    <w:rsid w:val="52C878CE"/>
    <w:rsid w:val="5504D789"/>
    <w:rsid w:val="56E8C286"/>
    <w:rsid w:val="57B0CC74"/>
    <w:rsid w:val="581FBF9A"/>
    <w:rsid w:val="594E7E61"/>
    <w:rsid w:val="5ECF0257"/>
    <w:rsid w:val="61B4CC58"/>
    <w:rsid w:val="62CD5C2C"/>
    <w:rsid w:val="65536025"/>
    <w:rsid w:val="65F9A1D3"/>
    <w:rsid w:val="68B796FF"/>
    <w:rsid w:val="69BF0957"/>
    <w:rsid w:val="6E7C54CE"/>
    <w:rsid w:val="6ED340B0"/>
    <w:rsid w:val="6F65356B"/>
    <w:rsid w:val="71E72C6C"/>
    <w:rsid w:val="75097F6F"/>
    <w:rsid w:val="7587EEA5"/>
    <w:rsid w:val="75E5FD7F"/>
    <w:rsid w:val="760BF1FA"/>
    <w:rsid w:val="7A5EBA52"/>
    <w:rsid w:val="7BF81E64"/>
    <w:rsid w:val="7CF64AB7"/>
    <w:rsid w:val="7D9A5FF6"/>
    <w:rsid w:val="7FFAB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DFA86"/>
  <w15:docId w15:val="{72387978-9ADE-4381-B7ED-DC94C5030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right="1731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4F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71" w:hanging="283"/>
    </w:pPr>
  </w:style>
  <w:style w:type="paragraph" w:styleId="ListParagraph">
    <w:name w:val="List Paragraph"/>
    <w:basedOn w:val="Normal"/>
    <w:uiPriority w:val="1"/>
    <w:qFormat/>
    <w:pPr>
      <w:spacing w:line="269" w:lineRule="exact"/>
      <w:ind w:left="571" w:hanging="283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F14F3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4aeabdf-7808-4b38-93c6-7319cbd2522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53F58E5C913B4B9E1120C986010915" ma:contentTypeVersion="10" ma:contentTypeDescription="Create a new document." ma:contentTypeScope="" ma:versionID="297bded09c00915e79dca2c3e2e14b11">
  <xsd:schema xmlns:xsd="http://www.w3.org/2001/XMLSchema" xmlns:xs="http://www.w3.org/2001/XMLSchema" xmlns:p="http://schemas.microsoft.com/office/2006/metadata/properties" xmlns:ns3="04aeabdf-7808-4b38-93c6-7319cbd25228" targetNamespace="http://schemas.microsoft.com/office/2006/metadata/properties" ma:root="true" ma:fieldsID="bc664aee74d23466556ca9c57723c16c" ns3:_="">
    <xsd:import namespace="04aeabdf-7808-4b38-93c6-7319cbd252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eabdf-7808-4b38-93c6-7319cbd25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254038-47DE-4BF2-AD24-C746D7D0A963}">
  <ds:schemaRefs>
    <ds:schemaRef ds:uri="http://schemas.microsoft.com/office/2006/metadata/properties"/>
    <ds:schemaRef ds:uri="http://schemas.microsoft.com/office/infopath/2007/PartnerControls"/>
    <ds:schemaRef ds:uri="04aeabdf-7808-4b38-93c6-7319cbd25228"/>
  </ds:schemaRefs>
</ds:datastoreItem>
</file>

<file path=customXml/itemProps2.xml><?xml version="1.0" encoding="utf-8"?>
<ds:datastoreItem xmlns:ds="http://schemas.openxmlformats.org/officeDocument/2006/customXml" ds:itemID="{31164DF7-8FBF-4C4A-BA33-E91C124263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2EB329-258B-4764-A670-1B4A18948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eabdf-7808-4b38-93c6-7319cbd25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1</Words>
  <Characters>2019</Characters>
  <Application>Microsoft Office Word</Application>
  <DocSecurity>0</DocSecurity>
  <Lines>5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sic Template.docx</vt:lpstr>
    </vt:vector>
  </TitlesOfParts>
  <Company>Oregon State University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sic Template.docx</dc:title>
  <dc:creator>Partridge, Emma E</dc:creator>
  <cp:lastModifiedBy>Chaskar, Vedant Kamalakar</cp:lastModifiedBy>
  <cp:revision>14</cp:revision>
  <dcterms:created xsi:type="dcterms:W3CDTF">2026-03-25T17:27:00Z</dcterms:created>
  <dcterms:modified xsi:type="dcterms:W3CDTF">2026-03-31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7T00:00:00Z</vt:filetime>
  </property>
  <property fmtid="{D5CDD505-2E9C-101B-9397-08002B2CF9AE}" pid="3" name="Creator">
    <vt:lpwstr>Word</vt:lpwstr>
  </property>
  <property fmtid="{D5CDD505-2E9C-101B-9397-08002B2CF9AE}" pid="4" name="LastSaved">
    <vt:filetime>2023-08-23T00:00:00Z</vt:filetime>
  </property>
  <property fmtid="{D5CDD505-2E9C-101B-9397-08002B2CF9AE}" pid="5" name="GrammarlyDocumentId">
    <vt:lpwstr>9698b917-bfe3-43f2-b886-a5f05691daa3</vt:lpwstr>
  </property>
  <property fmtid="{D5CDD505-2E9C-101B-9397-08002B2CF9AE}" pid="6" name="ContentTypeId">
    <vt:lpwstr>0x0101003753F58E5C913B4B9E1120C986010915</vt:lpwstr>
  </property>
</Properties>
</file>